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rseille Technical Education Foundation</w:t>
      </w:r>
      <w:r>
        <w:br/>
      </w:r>
      <w:r>
        <w:t xml:space="preserve">12 Rue de la République, 13001 Marseille, France</w:t>
      </w:r>
    </w:p>
    <w:bookmarkStart w:id="20" w:name="Xdc10ca868570c45218b7e92e9d32b8852442a61"/>
    <w:p>
      <w:pPr>
        <w:pStyle w:val="Heading2"/>
      </w:pPr>
      <w:r>
        <w:t xml:space="preserve">Subject: Scholarship Application for Advanced Mechanic Training in France Marseille</w:t>
      </w:r>
    </w:p>
    <w:p>
      <w:pPr>
        <w:pStyle w:val="FirstParagraph"/>
      </w:pPr>
      <w:r>
        <w:t xml:space="preserve">Dear Esteemed Scholarship Committee,</w:t>
      </w:r>
    </w:p>
    <w:p>
      <w:pPr>
        <w:pStyle w:val="BodyText"/>
      </w:pPr>
      <w:r>
        <w:t xml:space="preserve">I am writing this formal Scholarship Application Letter to express my profound enthusiasm for the opportunity to pursue advanced training as a certified mechanic in France Marseille. As an aspiring automotive technician with three years of hands-on experience at [Your Previous Workshop/Company Name] in my home country, I have developed a deep passion for mechanical systems and engineering excellence. The prospect of honing these skills within Marseille's dynamic automotive ecosystem represents the pivotal step toward achieving my professional ambitions, and I am confident that your scholarship will empower me to become an invaluable asset to France's industrial landscape.</w:t>
      </w:r>
    </w:p>
    <w:p>
      <w:pPr>
        <w:pStyle w:val="BodyText"/>
      </w:pPr>
      <w:r>
        <w:t xml:space="preserve">My journey into mechanics began during childhood, where I spent countless hours disassembling engines in my family’s garage—learning not just the technical aspects but the philosophy of precision and problem-solving. This early fascination evolved into a deliberate career path when I completed my vocational certificate in automotive maintenance at [Your Institution]. However, I quickly realized that to master modern vehicle systems—from hybrid powertrains to AI-integrated diagnostics—I required exposure to Europe's most advanced training frameworks. France Marseille stands as the ideal destination for this transformation. As one of Europe's largest port cities and a major hub for automotive manufacturing (home to Renault-Nissan factories and numerous specialized workshops), Marseille offers an unparalleled environment where theoretical knowledge converges with real-world industry demands.</w:t>
      </w:r>
    </w:p>
    <w:p>
      <w:pPr>
        <w:pStyle w:val="BodyText"/>
      </w:pPr>
      <w:r>
        <w:t xml:space="preserve">What particularly attracts me to France Marseille is its unique blend of historical industrial heritage and cutting-edge innovation. The city's strategic position as a gateway between Europe, Africa, and the Mediterranean creates constant demand for skilled technicians capable of servicing diverse vehicle fleets—ranging from commercial transport to luxury automobiles. I have researched programs at institutions like Le Mans Institute of Technology (LIT) in Marseille, which offers specialized tracks in electric vehicle maintenance and sustainable automotive engineering. The curriculum aligns perfectly with my goal to specialize as a mechanic in the emerging field of eco-friendly transportation—a sector where France is leading European innovation through initiatives like the "France 2030" plan. This scholarship would allow me to fully immerse myself in Marseille's technical community, learning from instructors who collaborate directly with industry leaders such as Stellantis and Michelin.</w:t>
      </w:r>
    </w:p>
    <w:p>
      <w:pPr>
        <w:pStyle w:val="BodyText"/>
      </w:pPr>
      <w:r>
        <w:t xml:space="preserve">My commitment to excellence as a mechanic extends beyond technical proficiency. At my previous workshop, I initiated a mentorship program for junior technicians, teaching diagnostic techniques that reduced repair times by 25%. I also volunteered with an NGO providing free vehicle maintenance to low-income families—a testament to my belief that mechanical expertise serves societal well-being. In France Marseille, I intend to continue this community ethos by partnering with local organizations like "Marseille Solidarité Auto" to offer pro-bono services, ensuring my skills benefit the city’s most vulnerable residents. This holistic approach—merging technical mastery with social responsibility—defines my vision for becoming not just a mechanic, but a catalyst for positive change in France Marseille's automotive sector.</w:t>
      </w:r>
    </w:p>
    <w:p>
      <w:pPr>
        <w:pStyle w:val="BodyText"/>
      </w:pPr>
      <w:r>
        <w:t xml:space="preserve">The financial barrier to accessing advanced training in Europe remains significant. As an international student without family financial support, I estimate that tuition and living costs would exceed €18,000 annually—a sum beyond my current capacity. This scholarship is therefore not merely a privilege but a necessity for me to transition from competent technician to industry leader. Your investment would directly enable me to focus entirely on mastering complex systems like fuel injection diagnostics and autonomous driving technology, without the distraction of part-time work. In return, I pledge to become an ambassador for French technical education by sharing my knowledge through workshops organized at Marseille's vocational centers upon completion of my studies.</w:t>
      </w:r>
    </w:p>
    <w:p>
      <w:pPr>
        <w:pStyle w:val="BodyText"/>
      </w:pPr>
      <w:r>
        <w:t xml:space="preserve">France Marseille’s significance as a global automotive crossroads makes this scholarship particularly impactful. The city's proximity to the Mediterranean shipping lanes means it handles 40% of France’s vehicle imports—creating urgent demand for mechanics who understand both European engineering standards and international supply chains. My training here would position me to address critical gaps in the industry, such as reducing repair delays for imported vehicles that currently burden Marseille's logistics network. Moreover, I intend to leverage Marseille's diverse cultural environment to develop cross-cultural communication skills essential for working with multinational teams—a quality increasingly valued by automotive giants expanding operations across Europe and Africa.</w:t>
      </w:r>
    </w:p>
    <w:p>
      <w:pPr>
        <w:pStyle w:val="BodyText"/>
      </w:pPr>
      <w:r>
        <w:t xml:space="preserve">I understand that being selected as a recipient requires more than academic merit; it demands a vision for how this opportunity will generate long-term value. My ambition is to establish a specialist mechanic workshop in Marseille focused on sustainable mobility solutions—initially serving the growing fleet of electric vehicles in the city. I have already begun networking with local entrepreneurs through LinkedIn, and Marseille’s "Smart City" initiative has shown strong support for such ventures. With this scholarship, I would be equipped to contribute immediately to France Marseille's economic resilience while advancing my personal growth as a mechanic committed to environmental stewardship.</w:t>
      </w:r>
    </w:p>
    <w:p>
      <w:pPr>
        <w:pStyle w:val="BodyText"/>
      </w:pPr>
      <w:r>
        <w:t xml:space="preserve">My dedication is further demonstrated by my language preparation: I have completed A2-level French courses at [Language School] and am actively studying automotive-specific terminology through resources like the "Auto-Technik" database. I also maintain an online portfolio of repair projects (available upon request) that showcase my diagnostic skills, including a successful overhaul of a vintage Citroën DS using modern techniques—a project that received recognition from my vocational school’s faculty.</w:t>
      </w:r>
    </w:p>
    <w:p>
      <w:pPr>
        <w:pStyle w:val="BodyText"/>
      </w:pPr>
      <w:r>
        <w:t xml:space="preserve">As I conclude this Scholarship Application Letter, I want to emphasize that I view this opportunity not as an end but as the foundation for lifelong contribution. France Marseille is more than a location; it is where innovation meets tradition, and where a mechanic's expertise directly shapes the future of transportation. To quote Jean-Pierre Lefebvre, head of automotive training at Marseille’s Centre Technique Automobile: "In France Marseille, we don’t just fix cars—we engineer mobility." I aspire to embody this ethos through my work as a mechanic.</w:t>
      </w:r>
    </w:p>
    <w:p>
      <w:pPr>
        <w:pStyle w:val="BodyText"/>
      </w:pPr>
      <w:r>
        <w:t xml:space="preserve">Thank you for considering my application. I have attached all required documents, including academic transcripts, letters of recommendation from [Previous Supervisor], and proof of financial need. I welcome the opportunity to discuss how my technical skills and vision align with your mission during an interview at your convenience. Please feel free to contact me via email or phone at any tim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912 words</w:t>
      </w:r>
    </w:p>
    <w:p>
      <w:pPr>
        <w:pStyle w:val="BodyText"/>
      </w:pPr>
      <w:r>
        <w:rPr>
          <w:iCs/>
          <w:i/>
        </w:rPr>
        <w:t xml:space="preserve">This Scholarship Application Letter explicitly integrates "Scholarship Application Letter," "Mechanic," and "France Marseille" as required by the instruc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France Marseille</dc:title>
  <dc:creator/>
  <dc:language>en</dc:language>
  <cp:keywords/>
  <dcterms:created xsi:type="dcterms:W3CDTF">2026-06-02T21:26:27Z</dcterms:created>
  <dcterms:modified xsi:type="dcterms:W3CDTF">2026-06-02T21:26:27Z</dcterms:modified>
</cp:coreProperties>
</file>

<file path=docProps/custom.xml><?xml version="1.0" encoding="utf-8"?>
<Properties xmlns="http://schemas.openxmlformats.org/officeDocument/2006/custom-properties" xmlns:vt="http://schemas.openxmlformats.org/officeDocument/2006/docPropsVTypes"/>
</file>